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ภาษามือไทยเบื้องต้น</w:t>
      </w:r>
      <w:r>
        <w:t xml:space="preserve"> </w:t>
      </w:r>
      <w:r>
        <w:t xml:space="preserve">(เช้า)</w:t>
      </w:r>
      <w:r>
        <w:t xml:space="preserve"> </w:t>
      </w:r>
      <w:r>
        <w:t xml:space="preserve">050867</w:t>
      </w:r>
    </w:p>
    <w:p>
      <w:pPr>
        <w:pStyle w:val="Date"/>
      </w:pPr>
      <w:r>
        <w:t xml:space="preserve">วันจันทร์ที่</w:t>
      </w:r>
      <w:r>
        <w:t xml:space="preserve"> </w:t>
      </w:r>
      <w:r>
        <w:t xml:space="preserve">5</w:t>
      </w:r>
      <w:r>
        <w:t xml:space="preserve"> </w:t>
      </w:r>
      <w:r>
        <w:t xml:space="preserve">สิงห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ะ สวัสดีนักศึกษานะคะ แล้วก็สวัสดีพี่ล่ามนะคะ เราไม่ได้เจอกันกี่วันเอ่ย เราหยุดกันกี่วันคะ ก็ 2 หรือ 3 สัปดาห์ก่อนนะ ที่นักศึกษาได้เข้าร่วมอบรมภาษมือมาแล้วนะคะ เดี๋ยวเราก็จะมาทบทวนอีกรอบหนึ่งนะคะ เพราะว่าอาจจะไปเร็วหน่อยนะ เพราะว่านักศึกษาอาจจะมีความรู้และก็มีการใช้ภาษามือกันมาแล้วนะคะ แล้วก็มีการฝึกอบรมผ่านมาแล้วด้วย วันนี้อาจจะให้นักศึกษา ดูท่าภาษามือแล้วทดสอบหลังจากเราเรียนไปแล้วนะคะ ของวันนี้ อาจจะทดสอบ เขียนเป็นคำภาษาไทยนะคะ อาจจะไม่ยากเท่าไร อาจจะเป็นคุ้นเคยนะคะ เพื่อทบทวบฝึกการเขียนของนักศึกษาไปด้วยนะคะ แล้วก็เพื่อนหูดี ก็จะได้เรียนรู้ภาษามือไปด้วยนะคะ สำหรับวันนี้ เราจะเรียนเรื่องของเวลานะคะ แล้วก็ความสัมพันธ์ในกลุ่มบุคคลนะคะ เวลาก็จะมี เวลาเช้า สาย บ่าย เที่ยง มีวัน มีเดือนนะคะ แล้วก็ครอบครัว ก็อย่างเช่น พี่น้อง พี่สาว น้องสาว ญาติ ปู่ ย่า ตา ยายนะคะเดี๋ยวก่อนอื่น วันนี้มาเริ่มเรื่องที่เวลาเลยนะคะ ให้นักศึกษาทุกคนนะคะ ทำท่าภาษามือ ไปพร้อมกับพี่ล่ามในจอนะคะ เริ่มคำที่ 1 เลยนะคะ คำว่า</w:t>
      </w:r>
      <w:r>
        <w:t xml:space="preserve"> </w:t>
      </w:r>
      <w:r>
        <w:t xml:space="preserve">“</w:t>
      </w:r>
      <w:r>
        <w:t xml:space="preserve">เวลา</w:t>
      </w:r>
      <w:r>
        <w:t xml:space="preserve">”</w:t>
      </w:r>
      <w:r>
        <w:t xml:space="preserve"> </w:t>
      </w:r>
      <w:r>
        <w:t xml:space="preserve">ค่ะ อันนี้คือเวลาทั่วไปนะคะ ให้นักศึกษาทำตามพี่ล่ามนะคะ แล้วทีนี้ถ้าเวลาเราต้องดูนาฬิกาใช่ไหมคะ นาฬิกามีแบบไหนบ้างคะ มีนาฬิกาข้อมือใช่ไหมคะ ดูท่าภาษามือกับพี่ล่ามนะคะ นาฬิกาข้อมือ และแบบที่ 2 เป็นนาฬิกาแขวนใช่ไหมคะ เป็นเวลาแล้วก็แขวนใช่ไหมคะ ในเวลานะคะ ก็จะมีตัวเลขเข้ามาใช่ไหมคะ บางครั้งในการสื่อสารของเราก็จะมีการพูดถึงตัวเลขด้วยนะคะ อย่างเช่น เราจะนัดกันไปเที่ยว เราก็จะถามว่าไปเวลากี่โมงใช่ไหมคะ มันก็จะมีคำถามเข้ามาด้วยนะคะ คำว่าเวลา แล้วก็เท่าไรนะคะแต่ทีนี้ ตอนนี้เราจะมาเรียนเรื่องเป็นช่วงเวลาก่อนนะคะ คำถามนี้จะไม่ได้ใช้ คำว่า</w:t>
      </w:r>
      <w:r>
        <w:t xml:space="preserve"> </w:t>
      </w:r>
      <w:r>
        <w:t xml:space="preserve">“</w:t>
      </w:r>
      <w:r>
        <w:t xml:space="preserve">เท่าไร</w:t>
      </w:r>
      <w:r>
        <w:t xml:space="preserve">”</w:t>
      </w:r>
      <w:r>
        <w:t xml:space="preserve"> </w:t>
      </w:r>
      <w:r>
        <w:t xml:space="preserve">เข้ามาร่วมนะคะ จะเป็นเวลานะคะ คำแรก คำที่ 2 ค่ะ คำว่า</w:t>
      </w:r>
      <w:r>
        <w:t xml:space="preserve"> </w:t>
      </w:r>
      <w:r>
        <w:t xml:space="preserve">“</w:t>
      </w:r>
      <w:r>
        <w:t xml:space="preserve">เช้า</w:t>
      </w:r>
      <w:r>
        <w:t xml:space="preserve">”</w:t>
      </w:r>
      <w:r>
        <w:t xml:space="preserve"> </w:t>
      </w:r>
      <w:r>
        <w:t xml:space="preserve">เช้า นักศึกษาหูหนวกก็จะคุ้นเคยนะคะ เพิ่มเติมค่ะ ในนี้มันไม่มี สาย สายอย่างไรคะ สายสาย อย่างนี้นะคะ สาย ใช่ไหม เรามาสายกัน ก็คือเอามือปรับลงข้างล่างนะคะ ระหว่างเอว สาย หรือบางครั้งก็อาจจะใช้คำว่า</w:t>
      </w:r>
      <w:r>
        <w:t xml:space="preserve"> </w:t>
      </w:r>
      <w:r>
        <w:t xml:space="preserve">“</w:t>
      </w:r>
      <w:r>
        <w:t xml:space="preserve">มาช้า</w:t>
      </w:r>
      <w:r>
        <w:t xml:space="preserve">”</w:t>
      </w:r>
      <w:r>
        <w:t xml:space="preserve"> </w:t>
      </w:r>
      <w:r>
        <w:t xml:space="preserve">นะ ใช้คำว่า</w:t>
      </w:r>
      <w:r>
        <w:t xml:space="preserve"> </w:t>
      </w:r>
      <w:r>
        <w:t xml:space="preserve">“</w:t>
      </w:r>
      <w:r>
        <w:t xml:space="preserve">มาช้า</w:t>
      </w:r>
      <w:r>
        <w:t xml:space="preserve">”</w:t>
      </w:r>
      <w:r>
        <w:t xml:space="preserve"> </w:t>
      </w:r>
      <w:r>
        <w:t xml:space="preserve">สาย แล้วก็อันนี้ก็คือมาช้า รูดที่แขนนะคะ ช้า หรือ สาย ปรับลงนะคะ คำต่อไปค่ะ คำว่า</w:t>
      </w:r>
      <w:r>
        <w:t xml:space="preserve"> </w:t>
      </w:r>
      <w:r>
        <w:t xml:space="preserve">“</w:t>
      </w:r>
      <w:r>
        <w:t xml:space="preserve">เที่ยง</w:t>
      </w:r>
      <w:r>
        <w:t xml:space="preserve">”</w:t>
      </w:r>
      <w:r>
        <w:t xml:space="preserve"> </w:t>
      </w:r>
      <w:r>
        <w:t xml:space="preserve">เที่ยง ถ้ามือนี้จะมาจากนาฬิกานะคะ เข็มของนาฬิกาใช่ไหมคะ สังเกตได้ก้คือเข็มชั่วโมง กับเข็มนาที จะไปซ้อนกันนะคะ ฉะนั้นแล้วนิ้วมือเราก็เลยก็เลยซ้อนกันนะคะ เป็นเวลาเที่ยงนะคะ ต่อไป บ่าย บ่ายทีนี้ เข็มนาฬิกาจะเหลืออยู่อันเดียวแล้วนะ จะเอนลงมานิดหน่อยนะคะ เหมือนช่วงเวลา เท่ากับเวลาช่วงบ่ายนะคะ จะสังเกตเห็นว่าช่วงเย็นกับช่วงบ่าย จะมีนิ้วชี้มาเหมือนกันใช่ไหมคะ แต่เวลาช่วงเย็นจะชี้ลงต่ำกว่าของช่วงเวลาบ่าย 3 โมงนะ ก็ประมาณกี่องศา 45 องศา ต่ำกว่า 45 องศานะคะ ก็จะต่ำลงมากว่า 45 องศา ก็จะเป็นเวลาเย็นนะคะ ทีนี้เวลาเย็นเราจะไม่ได้ใช้นิ้วชี้นิ้วเดียวนะ เราจะใช้ทั้งฝ่ามือนะคะ เอาลงมา เกือบจะเท่าศอกนะ ต่อไป</w:t>
      </w:r>
      <w:r>
        <w:t xml:space="preserve"> </w:t>
      </w:r>
      <w:r>
        <w:t xml:space="preserve">“</w:t>
      </w:r>
      <w:r>
        <w:t xml:space="preserve">ค่ำ</w:t>
      </w:r>
      <w:r>
        <w:t xml:space="preserve">”</w:t>
      </w:r>
      <w:r>
        <w:t xml:space="preserve"> </w:t>
      </w:r>
      <w:r>
        <w:t xml:space="preserve">หรือมืดค่ะ ค่ำหรือมืดนะคะ ก็จะเป็นเหมือนการปิดตาใช่ไหมคะ ท่ามือเป็นการปิดตา หรือพระอาทิตย์มันปิดลงไปค่ะ คำต่อไปค่ะ เที่ยงคืน เที่ยงคืน เที่ยงคืนก็คือปิด แล้วก็เป็นนาฬิกาตัวเที่ยงนะคะ เหมือนเที่ยงวันนะคะ อันนี้มาเพิ่มมืดเข้ามานะคะ เอามืดเข้ามา แล้วมีเที่ยง เพราะอันนี้ก็จะเป็นภาพจากนาฬิกาด้วยนะคะ ก็จะมีเข็มชั่วโมงกับเข็มนาทีเข้ามาซ้อนกันนะคะ อันนี้ก็จะเป็นนิ้วกลางกับนิ้วชี้เข้ามาซ้อนกันนะคะ อันนี้คือเที่ยงคืน ทีนี้ต่อไป ทั้งวันทั้งคืนทั้งวัน ทั้งคืน ก็คือเหมือน… เหมือนคำนี้นะคะ เหมือนคำว่า</w:t>
      </w:r>
      <w:r>
        <w:t xml:space="preserve"> </w:t>
      </w:r>
      <w:r>
        <w:t xml:space="preserve">“</w:t>
      </w:r>
      <w:r>
        <w:t xml:space="preserve">มืด</w:t>
      </w:r>
      <w:r>
        <w:t xml:space="preserve">”</w:t>
      </w:r>
      <w:r>
        <w:t xml:space="preserve"> </w:t>
      </w:r>
      <w:r>
        <w:t xml:space="preserve">นะคะ มือเดียว นิ้วโป้ง แล้วก็ 4 นิ้วเอาหุบลงนะคะ แต่ยังไม่ชิดกัน แล้วก็เปิดขึ้นนะคะ ก็จะเป็นทั้งวัน ทั้งคืน หรืออีกอันหนึ่งที่อาจารย์ใช้นะคะ อาจารย์ก็จะใช้ตั้งศอกนะคะ มือหนึ่งตั้งศอก แล้วก็มือหนึ่ง เอาเหมือนเราทำตั้งฉากค่ะ แล้วก็วนลง เอาลง วนลงข้างล่าง แล้วก็เอาวนขึ้นข้างบนนะคะ ก็จะเป็นทั้งวันทั้งคืนตลอด 24 ชั่วโมงเหมือนกันนะคะ ต่อไป ตลอด 24 ชั่วโมง ตลอด 24 ชั่วโมง จะเป็นตั้งเป็นท่านาฬิกานะคะ หมุน ตั้งฝ่ามือขึ้นข้าวหนึ่งนะคะ แล้วเอานิ้วชี้ข้างหนึ่งมาหมุนรอบฝ่ามือนะคะ แล้วก็เพิ่มตัวเลขมานะคะ คือ 24 ตลอด 24 ชั่วโมง อันนี้คือของกลุ่มของเวลานะคะ ต่อไปกลุ่มเวลาของวัน คำว่า</w:t>
      </w:r>
      <w:r>
        <w:t xml:space="preserve"> </w:t>
      </w:r>
      <w:r>
        <w:t xml:space="preserve">“</w:t>
      </w:r>
      <w:r>
        <w:t xml:space="preserve">วัน</w:t>
      </w:r>
      <w:r>
        <w:t xml:space="preserve">”</w:t>
      </w:r>
      <w:r>
        <w:t xml:space="preserve"> </w:t>
      </w:r>
      <w:r>
        <w:t xml:space="preserve">ทำอย่างไรคะ วัน วัน วัน อันนี้คือวันใช่ไหมคะ อันนี้คือวัน คือ ตั้งฉาก แล้วก็มีนิ้วชี้นะ เอาขึ้น มีเลข 1 เมื่อก่อน ก็มีบางส่วนนะคะเมื่อก่อน ตอนอาจารย์เคยอยู่โรงเรียนโสตขอนแก่นนะคะ จะใช้ตัว W หรือ ว แหวน มาควบคู่กันนะคะ เอาขึ้นมาก็เป็นวันเหมือนกันนะ แต่เราจะใช้นิ้วชี้นะคะ ที่เป็นสากลทั่วไปของไทยเราทุกวันนี้นะคะ แต่ ว แหวน นะ ก็จะเป็น</w:t>
      </w:r>
      <w:r>
        <w:t xml:space="preserve"> </w:t>
      </w:r>
      <w:r>
        <w:t xml:space="preserve">“</w:t>
      </w:r>
      <w:r>
        <w:t xml:space="preserve">วัน</w:t>
      </w:r>
      <w:r>
        <w:t xml:space="preserve">”</w:t>
      </w:r>
      <w:r>
        <w:t xml:space="preserve"> </w:t>
      </w:r>
      <w:r>
        <w:t xml:space="preserve">ตัวเดิมตัวเก่านะคะ ไม่ค่อยมีคนใช้แล้วนะคะ จะเป็นคนเก่า ๆ ที่รู้ภาษามือจะใช้ ว แหวน ควบคู่นะคะ แต่เดี๋ยวนี้ ใช้นิ้วชี้นะคะ วันนะคะ เรามาเริ่มวันแรกเลยนะคะ วันอาทิตย์ วันอาทิตย์ มีใครเกิดวันอาทิตย์ไหมคะ มีใครเกิดวันอาทิตย์ไหม ต่อไป วันจันทร์ วันจันทร์ วันจันทร์ จ จาน ใช่ไหมคะ เราเรียนตัวอักษรไปแล้ว ต่อไป วันอังคาร วันอังคาร ก็เป็น อ อ่าง ใช่ไหมคะ ต่อไปวันพุธ สังเกตนะ วันอังคาร อ อ่าง วันอาทิตย์ ก็ อ อ่าง นะ แต่ อาทิตย์ น่าจะเป็นการตั้งมาจากปากคนส่วนมากจะชอบทาสีแดง นะคะ แต่ว่ามันจะมีพระอาทิตย์ สีแดง กับพระอาทิตย์นะ จึงมีการคิดท่าภาษามือในรอบ ๆ ปาก ที่แตกต่างกันออกไปนะคะ แต่ความหมายมากจากสีแดงนะคะ ถ้าเป็นวันอาทิตย์ ก็จะเป็น งอนะคะ งออออกด้านข้างนะ แต่ถ้าเป็นสีแดง สีแดงจะชี้มาที่ปากใช่ไหมคะ ชี้มาที่ปาก หรือพระอาทิตย์ใช่ไหมคะ พระอาทิตย์ก็จะ… ในความเข้าใจของเด็ก ๆ ตั้งแต่อนุบาลนะ ก็จะเข้าใจว่าพระอาทิตย์ คือ สีแดงใช่ไหมคะ ก็จะมีการรูดมาที่ปาก แล้วก็เอาขึ้นไปข้างบนที่มีแสงสว่างของพระอาทิตย์ใช่ไหมคะ ก็จะเป็นพระอาทิตย์นะคะ แต่คำว่า</w:t>
      </w:r>
      <w:r>
        <w:t xml:space="preserve"> </w:t>
      </w:r>
      <w:r>
        <w:t xml:space="preserve">“</w:t>
      </w:r>
      <w:r>
        <w:t xml:space="preserve">พระอาทิตย์</w:t>
      </w:r>
      <w:r>
        <w:t xml:space="preserve">”</w:t>
      </w:r>
      <w:r>
        <w:t xml:space="preserve"> </w:t>
      </w:r>
      <w:r>
        <w:t xml:space="preserve">นะคะ จะเป็นนิ้วชี้งอไปด้านข้างนะและวันอังคาร ก็เลยทำท่าแตกต่างกัน แต่เอาตัวอักษรเข้ามาร่วมนะคะ เป็นวันอังคารนะคะ ต่อไป วันพุธ วันพุธ ก็จะเป็นตัวอักษรเลยใช่ไหมคะ ตัวอักษร พ พาน ต่อไปวันพฤหัสบดี มี พ พาน ใช่ไหมคะแต่ว่ามีเพิ่มท่าฝ่ามือเข้ามานะ แล้วก็เอา พ พาน เข้ามาประกบกัน รวมกันเป็นวันพฤหัสบดีนะคะ ต่อไป วันศุกร์ วันศุกร์ เป็น ศ ศาลา นะคะ มี วัน แล้วก็มี ศุกร์ นะ ต่อไปวันเสาร์ วันเสาร์ จะอยู่ที่คิ้วนะ อันนี้สัญลักษณ์เฉพาะนะคะ ทีนี้ อันนี้ด้วยความช่วยจำของคนไทยเรานะ แต่ละวันก็จะมีสี เด็ก ๆ ได้เรียนไมเอ่ย ตอนอนุบาล อาทิตย์สีแดง วันจันทร์สีเหลือง วันอังคารสีชมพู วันพุธ สีเขียว วันพฤหัสบดี สีส้ม หรือสีแสดนะ วันศุกร์ สีฟ้า วันเสาร์สีม่วงเดี๋ยวนักศึกษาคงจะจำได้แล้วนะ ถามอุบล อุบล อุบล เดี๋ยวให้อุบลตอบเป็นภาษามือนะคะ อุบลเกิดวันอะไรคะ วันพุธ ต่อไปถามบาส บาสเกิดวันอะไรครับ วันจันทร์ ต่แไปถามตี๋น้อย ตี๋น้อยเกิดวันอะไรคะ วันศุกร์ กุ้งเต้นเกิดวันอะไรคะ วันจันทร์ มาร์กี้ วันอังคาร องุ่น วันอาทิตย์ …อะไรนะ ชื่ออะไรนะ น้องมิ่ง น้องมิ่งวันอะไรคะ วันพฤหัสบดี ทุกคนก็จะจำได้นะคะ แล้วก็ได้รู้วัน… วันที่เพื่อนเกิดด้วยนะคะ ต่อไป เป็นหมวดของเดือนนะคะ ภาษามือคำว่า</w:t>
      </w:r>
      <w:r>
        <w:t xml:space="preserve"> </w:t>
      </w:r>
      <w:r>
        <w:t xml:space="preserve">“</w:t>
      </w:r>
      <w:r>
        <w:t xml:space="preserve">เดือน</w:t>
      </w:r>
      <w:r>
        <w:t xml:space="preserve">”</w:t>
      </w:r>
      <w:r>
        <w:t xml:space="preserve"> </w:t>
      </w:r>
      <w:r>
        <w:t xml:space="preserve">อย่างไรคะ เดือน เดือนเอานิ้วชี้ 2 ข้าง นิ้วชี้ 2 ข้างนะ ข้างหนึ่งรูดลงมานะคะ เอาหลังมือนะคะ หลังมือกับหลังมือรูดลงมานะคะ อันนี้คือเดือน ทำเป็นเหมือนสัญลักษณ์กากบาทน่ะค่ะ เป็นรูปตัว T ข้างบนนะ แล้วก็เอารูดลงมา เดือน ถ้ามี 12 เดือน ก็จะเป็น 1 ปีใช่ไหมคะ คำว่า</w:t>
      </w:r>
      <w:r>
        <w:t xml:space="preserve"> </w:t>
      </w:r>
      <w:r>
        <w:t xml:space="preserve">“</w:t>
      </w:r>
      <w:r>
        <w:t xml:space="preserve">ปี</w:t>
      </w:r>
      <w:r>
        <w:t xml:space="preserve">”</w:t>
      </w:r>
      <w:r>
        <w:t xml:space="preserve"> </w:t>
      </w:r>
      <w:r>
        <w:t xml:space="preserve">ปีทำอย่างไรคะ ปี ก็จะเป็นทำมือ 2 ข้างนะ แล้วก็เอาหมุนรอบ ข้างที่เราถนัดนะคะ ข้างที่เราถนัด เอารอบ รอบไปข้างหน้านะคะ แล้วก็เอาเข้ามาแล้วก็เอาขึ้นข้างบนนะคะ ปี เดี๋ยวต่อไป เดี๋ยวเราก็จะฝึกกันอีกนะคะ เราจะมาอยู่ในหมวดของเดือนนะคะ เพราะ 12 เดือนจะมี 1 ปีนะ แต่ว่าอาจารย์ไม่ได้เขียนคำศัพท์ใส่นะคะ ใครเกิดเดือนมกราคมเอ่ย เดือนมกราคม เดือนมกราคม ท่ามืออย่างไรคะลูก ท่ามือ คือ เดือน แล้วก็เลข 1 นะคะ แต่เวลาเราไปใช้ ไปเขียน ถ้าเป็นหูดี เวลาจำนะ เราก็จะจำง่าย ก็คือทำท่ามือแล้วก็เลข 1 แต่เวลาพูดแปลน่ะค่ะ เราก็จะต้องพูดว่าเดือนมกราคมนะคะ เดือนมกราคมนะคะ เพราะว่าบางที บางคนในการสื่อสาร… แต่หูหนวกเขาก็จะจำ 1 2 3 4 เดี๋ยวเขาไปไล่เองว่า มกราคม กุมภาพันธ์ มีนาคม เมษายน แต่ความจำของหูดีนะคะ อยากให้เรา เวลาเขียน หรือเวลาพูดแปลให้เป็นเดือนมกราคมนะคะ เดือนมกราคม เดือนกุมภาพันธ์ เดือนกุมภาพันธ์ก็จะเป็นเดือนที่มีเลข 2 ใช่ไหมคะ ต่อไปเดือนมีนาคม หูหนวกก็จะจำเลข 3 นะ ส่วนหูดีเราจำเป็นข้อความนะคะ เดือนเมษายน ก็เป็นตามลำดับนะคะ เมษายน พฤษภาคม มิถุนายน กรกฎาคม สิงหาคม กันยายน ตุลาคม พฤศจิกายน ธันวาคม โอเค ก็ฝากนักศึกษาหูหนวกด้วยนะคะ ไม่ใช่พอทำท่ามือเป็นตัวเลขแล้ว เวลาเขียน ก็ต้องเขียนเป็นตัวข้อความนะคะ ไม่ใช่ให้เขียนเป็น 1 2 3 4 นะคะ เพราะที่จริงภาษาหูดีนะ มันจะมีการนับเดือนแบบโบราณแบบจันทรคติ คือนับตามดวงจันทร์นะคะ เพราะตามปฏิทินที่เราเห็นบ่อยครั้ง เขาก็จะมีบอกว่า อย่างเดือนแรก ๆ นะคะ ก็จะเป็นเดือนยี่ เดือนอ้าย เดือน 2 เดือน 3 แต่มันไม่ได้ตรงกับ เดือนมกราคม กุมภาพันธ์ของเรานะคะ ก็ให้นักศึกษาจำเฉพาะเดือนมกราคมที่เป็นข้อความนะคะ แล้วก็จำในการลำับเดือนด้วยนะคะ ว่าเดือนอันไหน ที่ 1 ที่ 2 ที่ 3 ตามลำดับนะคะ โอเคค่ะ ต่อไปนะคะ ก็จะเป็นกลุ่มของบุคคลนะคะ ครอบครัวนะคะ ถ้าภาษามือ บุคคลหรือคนนะคะ ใช้ท่าภาษามือเดียวกันนะคะ อาจารย์อยากฝากน้อง ๆ นักศึกษานะ เวลาที่มีกิจกรรมการรายงานกลุ่ม ที่นักศึกษาหูหนวกได้ออกไปพูดนะคะ อาจารย์ขอความร่วมมือส่งไฟล์ที่เป็นสไลด์หรือเล่มรายงานให้กับพี่ ๆ เจ้าหน้าที่ที่เป็นพี่ล่ามก่อนการที่จะนำเสนอด้วยนะคะ เพราะพี่ ๆ เขาจะได้ไปฝึกในการพูดแปลภาษาให้เข้าใจตรงกันกับภาษามือนะคะ เพราะภาษาเขียนมันมีหลายคำใช่ไหมคะ แต่ว่าภาษามือเรา อาจจะมีอยู่ท่าเดียว อย่างเช่น คำนี้ก็เหมือนกันคำว่า</w:t>
      </w:r>
      <w:r>
        <w:t xml:space="preserve"> </w:t>
      </w:r>
      <w:r>
        <w:t xml:space="preserve">“</w:t>
      </w:r>
      <w:r>
        <w:t xml:space="preserve">บุคคล</w:t>
      </w:r>
      <w:r>
        <w:t xml:space="preserve">”</w:t>
      </w:r>
      <w:r>
        <w:t xml:space="preserve"> </w:t>
      </w:r>
      <w:r>
        <w:t xml:space="preserve">หรือ</w:t>
      </w:r>
      <w:r>
        <w:t xml:space="preserve"> </w:t>
      </w:r>
      <w:r>
        <w:t xml:space="preserve">“</w:t>
      </w:r>
      <w:r>
        <w:t xml:space="preserve">คน</w:t>
      </w:r>
      <w:r>
        <w:t xml:space="preserve">”</w:t>
      </w:r>
      <w:r>
        <w:t xml:space="preserve"> </w:t>
      </w:r>
      <w:r>
        <w:t xml:space="preserve">นะ เวลาที่พี่ล่ามไปช่วยแปล ก็จะได้ใช้คำที่สละสลวยนะคะ เข้าใจตรงกันนะคะ กับข้อความของนักศึกษานะคะ เพราะว่าบางทีพี่ล่ามก็ไม่ได้หันมาดูหน้าจอนะคะ พี่ล่ามก็อาจจะหันหน้าเข้าไปหาคนนะคะ ในการแปลด้วยอย่างนี้เป็นต้นนะคะ ต่อไป ฉัน ผม นะคะ ฉันก็คือแทนตัวเรานะ ผม แทนตัวเรา ฉันนี่ใช้แทนผู้หญิงก็ได้ ผู้ชายก็ได้ใช่ไหม หูหนวกอาจจะไม่ได้ยินนะ แต่อาจารย์ได้ยินนะคะ อย่างเช่น พระ บางครั้ง พระก็ใช้คำว่า</w:t>
      </w:r>
      <w:r>
        <w:t xml:space="preserve"> </w:t>
      </w:r>
      <w:r>
        <w:t xml:space="preserve">“</w:t>
      </w:r>
      <w:r>
        <w:t xml:space="preserve">ฉัน</w:t>
      </w:r>
      <w:r>
        <w:t xml:space="preserve">”</w:t>
      </w:r>
      <w:r>
        <w:t xml:space="preserve"> </w:t>
      </w:r>
      <w:r>
        <w:t xml:space="preserve">นะคะ ผู้หญิงก็ใช้คำว่า</w:t>
      </w:r>
      <w:r>
        <w:t xml:space="preserve"> </w:t>
      </w:r>
      <w:r>
        <w:t xml:space="preserve">“</w:t>
      </w:r>
      <w:r>
        <w:t xml:space="preserve">ฉัน</w:t>
      </w:r>
      <w:r>
        <w:t xml:space="preserve">”</w:t>
      </w:r>
      <w:r>
        <w:t xml:space="preserve"> </w:t>
      </w:r>
      <w:r>
        <w:t xml:space="preserve">ก็ได้เหมือนกันนะคะ ก็เป็นคำที่แปลแทนตัวเรานะ ต่อไป คุณ ทำอย่างไรคะคุณ คุณชี้ไปข้างหน้านะ คุณ เขา เขาล่ะคะ ชี้ออกด้านข้างใช่ไหมคะ เขา ชี้ออกด้านข้างนะคะ ซ้ายหรือขวาก็ได้ แต่ที่จริง ถ้ามือไหนถนัดนะ อย่างสมมติว่าถนัดมือขวา ก็ชี้ไปด้านซ้าย ถนัดมือซ้ายก็จะชี้ไปด้านขวานะคะ ก็จะเขา อันนี้ในลักษณะที่ใช้ท่ามือที่คน ๆ นั้น ไม่ได้อยู่ ณ ตรงนี้นะคะ แต่ในการใช้ภาษามือก็มักจะเห็นภาพเลยใช่ไหมคะ ก็จะเป็น Sing ชื่อมือ เวลาที่พูดถึงบุคคลที่ 2 ที่ 2 หรือที่ 3 นะคะ ต่อไป ครอบครัว ครอบครัว ครอบครัวต้องจำให้แม่น ๆ นะคะ ต้องเอาจากข้างนอกนะคะ หันเข้าหาเรานะคะ ฝ่ามือหันเข้าหาเรา แล้วก็วงเข้ามาปิดอยู่ระหว่างข้างหน้าเรานะ ไม่ใช่ปิดอยู่หน้า แล้วเอาออกมาหาอย่างนี้นะคะ ต่อไป ผู้หญิง หมุนจากไหนเอ่ย หมุนจากไหนคะ อาจารย์จะบอกวิธีนะ นักศึกษาเคยเห็นผู้หญิงตั้งแต่สมัยโบราณไหมคะ ประมาณย้อนยุคกี่ปีนะ มีผมตรงนี้น่ะค่ะ มีผมมันจะหมุนรอบไปหลังหูก่อน เหมือนจะวนกลับไปข้างหลังก่อนนะคะ แล้วก็วนมาข้างหน้านะ ท่ามือก็จะเป็นแบบนั้นนะคะผู้หญิง จำวนตามผมนะคะ ผู้ชาย ผู้ชายอันนี้น่าจะมาจากบัตตาเลียนนะคะ บัตตาเลียนที่ตัดผมผู้ชาย ตัดขึ้นนะคะ แต่อันนี้ท่ามือน่าจะปัดผม ประมาณผู้ชายอาจจะเป็นรองทรงนะคะ อาจจะแบบยาวสักหน่อยนี่ค่ะ เขาอาจจะมีปัดเสยผมนะคะ ปัดเสยผม จะเป็นท่าผู้ชายนะคะ ต่อไป พี่ชาย จะกลับกันนะ เวลาที่หูหนวกใช้ จะเน้น จะเน้นไปทางตัวคำสุดท้ายนะคะ พี่ชายนะคะ พี่ชาย ก็จะเป็น ชาย ใช่ไหมะคะ ชาย แล้วก็พี่นะคะ นะคะ จะเน้นอยู่คำสุดท้ายนะคะ ให้รู้ว่าเป็นพี่นะ ถ้าเป็นน้องชายนะคะ น้องชาย ก็เช่นเดียวกันนะ ก็จะเป็นชาย แล้วก็น้องลงมนะคะ ต่อไป น้องสาว น้องสาวก็จะเป็นผู้หญิงก่อนใช่ไหมคะ ให้รู้เพศก่อน แล้วก็เป็นน้อง ถ้าพี่สาวล่ะคะ พี่สาว ก็จะเป็นผู้หญิงแล้วก็พี่นะ พี่นะคะ ต่อไปพี่น้อง พี่น้องก็จะอยู่ข้างบนก่อนใช่ไหมคะ แล้วก็เอาลงนะคะ เอาลง พี่น้องอยู่ข้างบน และลงข้างล่างนะคะ จะทำมืองอ ๆ นะ ทำมืองอ ๆ เหมือนกั้นแดดนะคะ ไปอยู่ด้านซ้ายก่อนนิดหนึ่ง แล้วเอาออกมาด้านด้านขวาแล้วก็เอาลง พี่น้อง พ่อ ทำอย่างไรคะ พ่อ พ่อ ฝ่ามือค่ะ หมุน เป็นพ่อนะคะ แม่ นิ้วชี้ แล้วก็นิ้วโป้งนะคะ แม่ ลูกล่ะคะ ลูก ลูกก็เหมือนตอนเกิดใหม่ ๆ นะ ก็จะเป็นท่าอุ้มลูกนะคะ ต่อไป ย่า ย่าอย่างไรคะ ย่าย่า ก็คือตามจริงนะ จะเป็นคนแก่นะคะ ถือไม้เท้า เหมือนถือไม้เท้า แล้วก็ ย ยักษ์ สั้น ๆ นะคะ แก่ แล้วก็ ย ยักษ์ สั้น ๆ ค่ะ เป็นย่า ถ้ายายล่ะคะ ยาย ยายอาจจะสับสนกันนะ ยาย ก็จะเป็น แก่ ๆ แล้วก็ ย ยักษ์ แล้วก็หมุนที่แก้มยาย ปู่ ปู่ก็จะเป็นแก่ ๆ ต้องมีแก่เข้ามาด้วยนะคะ เดี๋ยวจะไปสับสนกับใคร ป้าที่เป็นป้าใช่ไหมคะ ต้องมีคำว่า</w:t>
      </w:r>
      <w:r>
        <w:t xml:space="preserve"> </w:t>
      </w:r>
      <w:r>
        <w:t xml:space="preserve">“</w:t>
      </w:r>
      <w:r>
        <w:t xml:space="preserve">แก่ ๆ</w:t>
      </w:r>
      <w:r>
        <w:t xml:space="preserve">”</w:t>
      </w:r>
      <w:r>
        <w:t xml:space="preserve"> </w:t>
      </w:r>
      <w:r>
        <w:t xml:space="preserve">เข้ามาด้วยนะคะ ก็คือถือไม้เท้านะคะ ถือไม้เท่า แล้วก็ ป ปลา แล้วก็เป็นปู่นะคะ ยาย ได้แล้วนะ แก่ ๆ แล้วก็ ย ยักษ์วนที่แก้มนะคะ ตา ก็ แก่ ๆ ชี้ที่ตา แล้วก็ ต เต่า หมุน ๆ นะคะหรือไม่ต้องชี้ที่ตาก็ได้นะคะ หรือแก่ ๆ แล้วก็ตา หมุน ๆ ก็ได้นะคะ ทุกวันนี้ใช้แบบนี้นะคะ ฝาแฝดทำอย่างไรคะ ฝาแฝด หรือว่าแฝด แฝด นิ้ว 2 นิ้วนะคะ เพราะเหมือนกัน คล้ายกันนะคะ แฝด จะยกอยู่… ตั้งขึ้นนะคะ แฝด หรือเหมือนกัน ทารก ทารก เบบี้นะคะ เป็นตัว y 2 มือนะ Y 2 มือแล้วก็จะดิ้น ๆ เพราะแบบถ้าจะสังเกตเห็นนะ เหมือนจะมีแทนนิ้วชี้กับ… ไม่ใช่ นิ้วชี้ กับนิ้ว… ไม่ใช่ กับนิ้วโป้งนะ เหมือนจะแทนขากับมือเด็กทารกนอนน่ะ จะดิ้น ๆ ก็จะเป็นมือกับขาที่เขาดิ้นกันนะคะ ดุเหมือนท่ามีนี้นะคะ ก็จะเป็นคำว่า</w:t>
      </w:r>
      <w:r>
        <w:t xml:space="preserve"> </w:t>
      </w:r>
      <w:r>
        <w:t xml:space="preserve">“</w:t>
      </w:r>
      <w:r>
        <w:t xml:space="preserve">ทารก</w:t>
      </w:r>
      <w:r>
        <w:t xml:space="preserve">”</w:t>
      </w:r>
      <w:r>
        <w:t xml:space="preserve"> </w:t>
      </w:r>
      <w:r>
        <w:t xml:space="preserve">คำว่า</w:t>
      </w:r>
      <w:r>
        <w:t xml:space="preserve"> </w:t>
      </w:r>
      <w:r>
        <w:t xml:space="preserve">“</w:t>
      </w:r>
      <w:r>
        <w:t xml:space="preserve">ผู้หญิง</w:t>
      </w:r>
      <w:r>
        <w:t xml:space="preserve">”</w:t>
      </w:r>
      <w:r>
        <w:t xml:space="preserve"> </w:t>
      </w:r>
      <w:r>
        <w:t xml:space="preserve">ผู้ใหญ่ ก็คือทำท่ามือนะ เหมือนพี่น้องนะ แต่ว่ตั้งมือขึ้นแล้วก็ยกขึ้นนิดหนึ่งนะคะ ยกขึ้น น่าจะสูงกว่าคิ้วเรานิดหนึ่งนะคะ หรือตาเรานะคะ เป็นผู้ใหญ่นะคะ ยกสูงกว่าตาเรานิดหนึ่งนะคะ เด็ก เด็กทำอย่างไรคะ ต่ำ ๆ นะคะ เหมือนเวลาที่เราอยู่กับเด็กนะ เราจะตีหัวเพราะว่าเราตัวสูงกว่า เราก็จะตีหัวเด็ก ๆ ก็จะเป็นเด็ก วัยรุ่น วัยรุ่น 2 มือใช่ไหมคะ วัยรุ่น หนุ่มสาว หนุ่มสาว หนุ่มสาว ก็คือกำปั้นแล้วก็เอาออก 2 อัน หนุ่มสาว ก็คือวัยแข็งแรงนะคะ หนุ่ม สาว คนแก่ คนชรา ก็เป็นถือไม้เท้านะคะ ต่องมีสีหน้าด้วยไหม คนแก่จะไม่มีฟันนะ เวลาที่เห็นเขาน่ะ แก้มเขาจะบุบ ๆ ๆ เพราะว่าเขาไม่มีฟันนะ แล้วก็ถือไม้เท้า ท่ามือนะคะมันจะกระดุกกระดิก เพื่อน เพื่อนนิ้วชี้แตะปลายกันนะคะ ปลายนิ้วชี้แตะไปมานะคะ พวกเรา พวกเรา พวกเรา ฝ่ามือคว่ำลงนะคะ หมุนออกไปข้างนอก แล้วก็หมุนเข้ามานะคะ อันนี้จะรวมมาเป็นพวกเรา แต่ถ้าพวกเขาฝ่ามือจะออกไปข้างหน้า แล้วก็หมุนรอบกลับมา ด้านที่เราถนัดนะคะ ด้านขวาก็จะไปข้างหน้าแล้วก็หมุนอ้อมมาด้านข้าง แล้วก็ด้านขวากลับมาทีที่ระหว่างท้องเรานะ ถ้าเป็นด้านซ้ายก็จะหมุนไปด้านซ้ายนะคะ พวกเรา พวกเขา แฟน อย่างไรคะแฟน แฟน แฟน ก็คือเป็นท่ามือ 2 ท่านะ พี่ล่ามใช้ 2 มือ มือหนึ่งจะเป็น 2 นิ้ใช่ไหมคะ อีกมือหนึ่งก็จะกำ 2 นิ้ว รูดมารวมกัน ก็จะเป็นแฟนนะคะ อีกท่าหนึ่งที่เราใช้กันบ่อย ๆ ก็คือเลข 2 ตั้งตรงใช่ไหมคะ ตั้งชี้ไปด้านหน้านะคะ แล้วก็รวบ รูดให้มันชิดกันนะ เป็นแฟน หรือจะใช้กำก็ได้ หรือดึงเข้ามาหาตัวเรานะคะ แฟน แต่งงาน แต่งงาน เป็นท่ามือประกบกันใช่ไหมคะ แต่งงาน แต่ในที่นี้ไม่มีหย่านะ เพิ่มเข้ามาอีก หย่า หย่าทำอย่างไรคะ หย่า ก็คือแยก… เหมือนเรือค่ะ คำว่า</w:t>
      </w:r>
      <w:r>
        <w:t xml:space="preserve"> </w:t>
      </w:r>
      <w:r>
        <w:t xml:space="preserve">“</w:t>
      </w:r>
      <w:r>
        <w:t xml:space="preserve">เรือ</w:t>
      </w:r>
      <w:r>
        <w:t xml:space="preserve">”</w:t>
      </w:r>
      <w:r>
        <w:t xml:space="preserve"> </w:t>
      </w:r>
      <w:r>
        <w:t xml:space="preserve">นะ เรือหักออกจากกันนะคะ ก็เป็นหย่า วันนี้ใช้แยกออกจากกันนะคะ แยก หรือมีการจดทะเบียนกันนะคะ หย่า ที่จริงเมื่อก่อนจะเป็น 2 นิ้วนะจะเป็นนิ้วโป้ง 2 ข้างนะคะ อันนี้คือจดทะเบียนสมรสนะคะ จดทะเบียนสมรสนะคะ ก็แต่งงาน พอแต่งงาน ทีนี้ คน 2 สอง จะมีสถานะชื่อที่แตกต่างกันไปนะ ถ้าผู้หญิง ก็จะเรียกว่า</w:t>
      </w:r>
      <w:r>
        <w:t xml:space="preserve"> </w:t>
      </w:r>
      <w:r>
        <w:t xml:space="preserve">“</w:t>
      </w:r>
      <w:r>
        <w:t xml:space="preserve">ภรรยา</w:t>
      </w:r>
      <w:r>
        <w:t xml:space="preserve">”</w:t>
      </w:r>
      <w:r>
        <w:t xml:space="preserve"> </w:t>
      </w:r>
      <w:r>
        <w:t xml:space="preserve">ใช่ไหมคะ ภรรยา ท่ามืออย่างไรคะ ก็จะเป็นอย่างไรคะ ภรรยา เป็นผู้หญิงที่แต่งงานแล้วใช่ไหมคะ ผู้ชายจะชื่อว่า</w:t>
      </w:r>
      <w:r>
        <w:t xml:space="preserve"> </w:t>
      </w:r>
      <w:r>
        <w:t xml:space="preserve">“</w:t>
      </w:r>
      <w:r>
        <w:t xml:space="preserve">สามี</w:t>
      </w:r>
      <w:r>
        <w:t xml:space="preserve">”</w:t>
      </w:r>
      <w:r>
        <w:t xml:space="preserve"> </w:t>
      </w:r>
      <w:r>
        <w:t xml:space="preserve">ใช่ไหมคะ สามีก็จะเป็นผู้ชายที่แต่งงานแล้วนะคะ พอจำได้ไหมเอ่ยท่ามือ ท่ามือ เดี๋ยวจะให้นักศึกษาลองฝึกสื่อสารกันนะ ลองฝึกสื่อสารกัน เดี๋ยวมาอยู่ในหมวดของเวลานะคะ กลับมาทบทวนในหมวดของเวลานะคะ ให้นักศึกษา 2 4 6 มีมิ่ง 7 มิ่ง ๆ มิ่งเข้ามารวมกับ 3 คนนี้ก็ได้ค่ะ เดี๋ยวจะให้นักศึกษาลองสื่อสารกันเรื่องของเวลา ถามการกันนะคะ ว่าตื่นนอนกี่โมงทานข้าวกี่โมง หลังจากทานข้าวแล้ว ไปทำอะไร เวลาเท่าไร ลองถามในเรื่องของเวลานะคะ อันที่ 1 ถามตื่นเวลากี่โมงนะคะ อันที่ 2 ช่วงเช้าของวันอาทิตย์ วันอาทิตย์ทำอะไร แล้วก็ถามอะไรอีก วันเกิด เอาใหม่ ถามเรื่องเวลานะคะ นักศึกษา ถามเรื่องเกิดเวลาเท่าไร เวลาเท่าไร ได้ไหมเอ่ย ตอบ ตอบมั่ว ๆ ก็ได้ เอาแบบที่เราเรียนอยู่ในนี้ค่ะ เป็นช่วงเวลาค่ะ เป็นช่วงเวลาที่เราเรียนนะคะ ที่ไม่ใช่ตัวเลข เช้า เที่ยง บ่าย เย็น หรือเวลามืด เที่ยงคืนอย่างนี้นะคะ เอาสมมติก็ได้นะ ให้นักศึกษาถามกันนะคะ ว่าเกิดเวลาเท่าไรนะคะ เกิดวันอะไร เกิดเดือนอะไร อายุกี่ปี เดี๋ยวอาจารย์จะพิมพ์ให้ เดี๋ยวให้น้อง ๆ พูดคุยช่วยกันก่อนเกิดวันอะไร มันจะไม่พอหน้า1 2 3 4 5 มี 5 ข้อ 1. 2. 3. 4. เกิดวันอะไรนะคะ เกิด ทำอย่างไรคะท่ามือ เกิด เกิดวันอะไร ใช่ไหมคะ เกิดเวลาเท่าไรภาษาอังกฤษ ให้นักศึกษาถามกันนะคะ กับเพื่อน สลับกันถามนะคะ สลับกันถาม มิ่งเข้ามาหาเพื่อนค่ะ จะได้คุยกับเพื่อน 3 คนนี้สลับกันถาม 3 คน เลยนะคะ เกิดเวลาเท่าไร เกิด ๆ ๆ เกิดเวลาเท่าไรนะ เอาเป็นที่เราเรียนมานะคะเอาเป็นช่วงเวลานะคะ ไม่ได้เอาเป็นตัวเลขนะเวลาเท่าไร เดี๋ยวคำถามนี้ ถ้าคำถามนี้นะคะ ถ้าเท่าไรมันจะเป็นตัวเลขนะ เอาเกิดเวลาใดดีกว่า เกิดเวลาใดนะคะ เกิดเวลาใด ก็จะเอาที่เราเรียนมานะ มาเป็นคำตอบ เกิดเวลาเช้า เที่ยง บ่าย เย็น หรือเวลามืดนะคะ 2. เกิดวันอะไร วันอาทิตย์ จันทร์ อังคาร พุธ พฤหัสบดี ศุกร์ เสาร์ 3. เกิดเดือนอะไรนะคะ เดี๋ยวอาจารย์จะทดสอบถามนะ โดยที่สมมติว่าตี๋น้อย… อาจารย์ก็จะถามว่า มิ่งเกิดเวลาไหน มิ่งเกิดเวลาอะไร เอ้ย เกิดวันอะไรนะคะ ก็จะสลับถาม ตอนนี้ให้นักศึกษาสอบถามพูดคุยกับเพื่อนนะให้เวลาสักกี่นาทีดี ในการสื่อสารกัน จนถึง 9 โมง 10 โมง… 10.05 น. ก็พอนะ ถึง 10 โมง 5 นาทีค่ะ เอา 5 นาที ตอนนี้ 09.59 น. 10 โมงพอดี 10.05 น. นะคะ เดี๋ยวอาจารย์จะไปทดสอบ โอเคนะคะ พอได้กันหรือยังคะ เดี๋ยวจะทดสอบ ทดสอบ ทดสอบ เอา 2 คนก่อนนะคะ มาร์กี้กับองุ่น ยืนเลยค่ะ มาร์กี้ กับองุ่น ทดสอบก่อนเลย ยืนเลยค่ะ เดี๋ยวให้ใคร ใครจะถามก่อน ใครจะถามก่อน เวลาเกิด ำวันอังคาร เกิดเดือนมีนาคม ครอบครัวของผมมี 6 คน ครอบครัวของคุณมีใครบ้าง คนที่ 1 พ่อ คนที่ 2 แม่ คนที่ 3 พี่สาว คนที่ 4 ผม แล้วก็คนสุดท้าย คนที่ 5 น้องชายครับ เกิดวันอาทิตย์ เดือนอะไรครับ เดือนมีนาคม ครอบครัวมีกี่คน 4 หรือ 5 คน มีใครบ้างครับ มีแม่ มีพ่อ มีพี่ชาย มีตัวฉัน มีน้อง โอเคค่ะ ต่อไป เอาเป็นบาสกับอุบลแล้วกัน ยืนขึ้นค่ะ บาสกับอุบล โอเค ใครถามก่อน บาสถามก่อนอันนี้นี่ใช้ภาษามือตาามตัวอักษรเลยนะคะ เกิดเวลาเท่าไร ใน 5 คนมี… มีแม่ ใช่ พี่ชาย มีพี่สาว แล้วก็มีผม คนที่ 5 ครับ อันนี้ถาม… เกิดเวลาเท่าไร ในช่วงเวลามืด ๆ ครับ ข้อที่ 2 เกิดวันอะไร วันจันทร์ครับ เพื่อนถามยังไม่เสร็จเลย อันที่ 3 เกิดเดือน ครอบครัว เดี๋ยวหาอย่างนี้ก่อน เอาเข้ามาหาเรา ครอบครัวมีเท่าไร มีอยู่ 5 คนครับ ครอบครัว มีใครบ้าง มีแม่ มี…โอเค 3 คนสุดท้าย 3 คนสุดท้ายค่ะ ถ้าอย่างนั้นขอบคุณพี่ล่ามแล้วกันนะคะ เดี๋ยวต่อไปจะเป็นให้เด็ก ๆ ทดสอบค่ะ ขอบคสำหรับพี่ล่ามขอบคุณค่ะวันนี้ พอแค่นี้นะคะ เดี๋ยวกิจกรรมต่อไปจะให้เด็ก ๆ ทดสอบค่ะ ขอบคุณพี่ล่ามค่ะ โอเค ใครจะถามก่อน ใครจะถามก่อน วางสายพี่ล่ามเลยก็ได้ แปลได้ไหม</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ภาษามือไทยเบื้องต้น (เช้า) 050867</dc:title>
  <dc:creator/>
  <cp:keywords/>
  <dcterms:created xsi:type="dcterms:W3CDTF">2024-08-05T03:44:22Z</dcterms:created>
  <dcterms:modified xsi:type="dcterms:W3CDTF">2024-08-05T03: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5 สิงหาคม 2567 เวลา 09.00 น.</vt:lpwstr>
  </property>
  <property fmtid="{D5CDD505-2E9C-101B-9397-08002B2CF9AE}" pid="3" name="subtitle">
    <vt:lpwstr/>
  </property>
</Properties>
</file>